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7657C" w14:textId="771606BE" w:rsidR="00EA58AE" w:rsidRPr="005B36BA" w:rsidRDefault="00361752" w:rsidP="00583DC3">
      <w:pPr>
        <w:ind w:right="54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CERTIFICATION</w:t>
      </w:r>
    </w:p>
    <w:p w14:paraId="2B0CE8F7" w14:textId="77777777" w:rsidR="002B0F66" w:rsidRDefault="002B0F66" w:rsidP="003703FD">
      <w:pPr>
        <w:ind w:left="1080" w:right="864" w:firstLine="720"/>
        <w:rPr>
          <w:b/>
          <w:sz w:val="24"/>
          <w:szCs w:val="24"/>
        </w:rPr>
      </w:pPr>
    </w:p>
    <w:p w14:paraId="393D0A75" w14:textId="3ABF4431" w:rsidR="003703FD" w:rsidRPr="000946E1" w:rsidRDefault="003703FD" w:rsidP="003703FD">
      <w:pPr>
        <w:ind w:left="1080" w:right="864" w:firstLine="720"/>
        <w:rPr>
          <w:b/>
          <w:sz w:val="28"/>
          <w:szCs w:val="28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Pr="000946E1">
        <w:rPr>
          <w:b/>
          <w:sz w:val="28"/>
          <w:szCs w:val="28"/>
        </w:rPr>
        <w:t>DATE</w:t>
      </w:r>
    </w:p>
    <w:p w14:paraId="295217EF" w14:textId="5B00655A" w:rsidR="00EA58AE" w:rsidRPr="000946E1" w:rsidRDefault="00EA58AE" w:rsidP="00583DC3">
      <w:pPr>
        <w:ind w:left="360" w:right="864" w:firstLine="720"/>
        <w:rPr>
          <w:b/>
          <w:sz w:val="28"/>
          <w:szCs w:val="28"/>
        </w:rPr>
      </w:pPr>
      <w:r w:rsidRPr="000946E1">
        <w:rPr>
          <w:b/>
          <w:sz w:val="28"/>
          <w:szCs w:val="28"/>
        </w:rPr>
        <w:t>To Whom It May Concern:</w:t>
      </w:r>
    </w:p>
    <w:p w14:paraId="45E84809" w14:textId="77777777" w:rsidR="003703FD" w:rsidRPr="000946E1" w:rsidRDefault="003703FD" w:rsidP="00DF3D67">
      <w:pPr>
        <w:pStyle w:val="NoSpacing"/>
        <w:spacing w:after="240" w:line="360" w:lineRule="auto"/>
        <w:ind w:left="360" w:right="864" w:firstLine="720"/>
        <w:rPr>
          <w:sz w:val="28"/>
          <w:szCs w:val="28"/>
        </w:rPr>
      </w:pPr>
      <w:r w:rsidRPr="000946E1">
        <w:rPr>
          <w:sz w:val="28"/>
          <w:szCs w:val="28"/>
        </w:rPr>
        <w:t>I hereby certify that the following are:</w:t>
      </w:r>
    </w:p>
    <w:p w14:paraId="2E299818" w14:textId="27F6EA56" w:rsidR="001E36FD" w:rsidRPr="001E36FD" w:rsidRDefault="003703FD" w:rsidP="008748E5">
      <w:pPr>
        <w:pStyle w:val="NoSpacing"/>
        <w:spacing w:line="360" w:lineRule="auto"/>
        <w:ind w:right="54"/>
        <w:jc w:val="center"/>
        <w:rPr>
          <w:b/>
          <w:bCs/>
          <w:sz w:val="28"/>
          <w:szCs w:val="28"/>
        </w:rPr>
      </w:pPr>
      <w:r w:rsidRPr="00F93317">
        <w:rPr>
          <w:b/>
          <w:bCs/>
          <w:sz w:val="28"/>
          <w:szCs w:val="28"/>
        </w:rPr>
        <w:t>PWD (person With Disability)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1E36FD" w14:paraId="532819FC" w14:textId="77777777" w:rsidTr="008D3E5E">
        <w:tc>
          <w:tcPr>
            <w:tcW w:w="720" w:type="dxa"/>
          </w:tcPr>
          <w:p w14:paraId="0CBC9EDF" w14:textId="77777777" w:rsidR="001E36FD" w:rsidRPr="001E36FD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1E36FD">
              <w:rPr>
                <w:b/>
                <w:sz w:val="28"/>
                <w:szCs w:val="28"/>
              </w:rPr>
              <w:t>No.</w:t>
            </w:r>
          </w:p>
        </w:tc>
        <w:tc>
          <w:tcPr>
            <w:tcW w:w="2880" w:type="dxa"/>
          </w:tcPr>
          <w:p w14:paraId="3B2795CC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Surname</w:t>
            </w:r>
          </w:p>
        </w:tc>
        <w:tc>
          <w:tcPr>
            <w:tcW w:w="2880" w:type="dxa"/>
          </w:tcPr>
          <w:p w14:paraId="78AA8334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First Name</w:t>
            </w:r>
          </w:p>
        </w:tc>
        <w:tc>
          <w:tcPr>
            <w:tcW w:w="720" w:type="dxa"/>
          </w:tcPr>
          <w:p w14:paraId="407868C3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MI</w:t>
            </w:r>
          </w:p>
        </w:tc>
        <w:tc>
          <w:tcPr>
            <w:tcW w:w="3600" w:type="dxa"/>
          </w:tcPr>
          <w:p w14:paraId="6657D8E1" w14:textId="24CE68B2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Address</w:t>
            </w:r>
          </w:p>
        </w:tc>
      </w:tr>
    </w:tbl>
    <w:p w14:paraId="356203C6" w14:textId="702DF554" w:rsidR="00EA58AE" w:rsidRPr="0095425B" w:rsidRDefault="00EA58AE" w:rsidP="003703FD">
      <w:pPr>
        <w:pStyle w:val="NoSpacing"/>
        <w:ind w:left="1080" w:right="864"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 w:rsidRPr="003D5907">
              <w:rPr>
                <w:rFonts w:cstheme="minorHAnsi"/>
                <w:b/>
                <w:sz w:val="28"/>
                <w:szCs w:val="28"/>
                <w:u w:val="single"/>
              </w:rPr>
              <w:t>BARANGAY CHAIRMAN NAME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04B73A9D" w14:textId="6B9BE9E8" w:rsidR="00EA58AE" w:rsidRPr="001A7CFA" w:rsidRDefault="00EA58AE" w:rsidP="001A7CFA">
      <w:pPr>
        <w:spacing w:after="0"/>
        <w:rPr>
          <w:sz w:val="24"/>
          <w:szCs w:val="24"/>
        </w:rPr>
      </w:pPr>
    </w:p>
    <w:sectPr w:rsidR="00EA58AE" w:rsidRPr="001A7CFA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4FAF1" w14:textId="77777777" w:rsidR="002779B9" w:rsidRDefault="002779B9" w:rsidP="00FC78CD">
      <w:pPr>
        <w:spacing w:after="0" w:line="240" w:lineRule="auto"/>
      </w:pPr>
      <w:r>
        <w:separator/>
      </w:r>
    </w:p>
  </w:endnote>
  <w:endnote w:type="continuationSeparator" w:id="0">
    <w:p w14:paraId="2577C688" w14:textId="77777777" w:rsidR="002779B9" w:rsidRDefault="002779B9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1DD52" w14:textId="77777777" w:rsidR="002779B9" w:rsidRDefault="002779B9" w:rsidP="00FC78CD">
      <w:pPr>
        <w:spacing w:after="0" w:line="240" w:lineRule="auto"/>
      </w:pPr>
      <w:r>
        <w:separator/>
      </w:r>
    </w:p>
  </w:footnote>
  <w:footnote w:type="continuationSeparator" w:id="0">
    <w:p w14:paraId="32C3E7E2" w14:textId="77777777" w:rsidR="002779B9" w:rsidRDefault="002779B9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779B9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3395E175" w14:textId="1B04E5E0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4CAA93D6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46F64B17" w14:textId="71AB7CBB" w:rsidR="0089715E" w:rsidRDefault="0089715E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5ADD07CB" w14:textId="6C80EC4E" w:rsidR="0089715E" w:rsidRDefault="0089715E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28F66C51" w14:textId="77777777" w:rsidR="0089715E" w:rsidRDefault="0089715E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wUAZYHxH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946E1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36FD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20C2"/>
    <w:rsid w:val="00265B05"/>
    <w:rsid w:val="002712CF"/>
    <w:rsid w:val="00275E5B"/>
    <w:rsid w:val="00277039"/>
    <w:rsid w:val="002779B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07A6D"/>
    <w:rsid w:val="00322756"/>
    <w:rsid w:val="0033266D"/>
    <w:rsid w:val="003333D2"/>
    <w:rsid w:val="0034068E"/>
    <w:rsid w:val="00354E49"/>
    <w:rsid w:val="003561CA"/>
    <w:rsid w:val="00360BB5"/>
    <w:rsid w:val="00361752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136EC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868AA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748E5"/>
    <w:rsid w:val="0089715E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0366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2DA2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30F1"/>
    <w:rsid w:val="00EE42F3"/>
    <w:rsid w:val="00EF42DD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4</cp:revision>
  <cp:lastPrinted>2022-01-15T13:53:00Z</cp:lastPrinted>
  <dcterms:created xsi:type="dcterms:W3CDTF">2019-07-02T08:02:00Z</dcterms:created>
  <dcterms:modified xsi:type="dcterms:W3CDTF">2022-06-18T01:04:00Z</dcterms:modified>
</cp:coreProperties>
</file>